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Salón Estilo Cordobés</w:t>
      </w:r>
      <w:r>
        <w:br/>
      </w:r>
      <w:r>
        <w:t xml:space="preserve">Calle Siempre Viva 1234</w:t>
      </w:r>
      <w:r>
        <w:br/>
      </w:r>
      <w:r>
        <w:t xml:space="preserve">Córdoba, Argentina</w:t>
      </w:r>
    </w:p>
    <w:bookmarkStart w:id="20" w:name="X52ed6efa85cec561639fc38ff852e8d231ca3c0"/>
    <w:p>
      <w:pPr>
        <w:pStyle w:val="Heading2"/>
      </w:pPr>
      <w:r>
        <w:t xml:space="preserve">Subject: Internship Application for Hairdresser Position at Salón Estilo Cordobés</w:t>
      </w:r>
    </w:p>
    <w:p>
      <w:pPr>
        <w:pStyle w:val="FirstParagraph"/>
      </w:pPr>
      <w:r>
        <w:t xml:space="preserve">Dear Hiring Manager,</w:t>
      </w:r>
    </w:p>
    <w:p>
      <w:pPr>
        <w:pStyle w:val="BodyText"/>
      </w:pPr>
      <w:r>
        <w:t xml:space="preserve">With profound enthusiasm and a deep-seated passion for the artistry of hairdressing, I am writing to express my sincere interest in the Hairdresser Internship position at Salón Estilo Cordobés in Argentina Córdoba. As a dedicated student of Cosmetology at the Universidad Nacional de Córdoba, I have meticulously prepared myself to contribute meaningfully to your esteemed salon while immersing myself in the vibrant beauty culture that defines our city’s creative landscape. This Internship Application Letter represents not merely an application, but a heartfelt commitment to grow within Argentina Córdoba's thriving hairdressing community.</w:t>
      </w:r>
    </w:p>
    <w:p>
      <w:pPr>
        <w:pStyle w:val="BodyText"/>
      </w:pPr>
      <w:r>
        <w:t xml:space="preserve">My journey toward professional hairdressing began during my high school apprenticeship at "Cabellos de la Plaza" in central Córdoba, where I assisted senior stylists with basic cutting techniques and client consultations. Witnessing how a single haircut could transform an individual's confidence ignited my dedication to this craft. Since then, I have pursued rigorous academic training at the Universidad Nacional de Córdoba's Cosmetology Program, completing 18 months of specialized coursework covering advanced color theory, chemical texturizing, and scalp health management. What sets me apart is my cultural understanding of Argentina Córdoba’s unique beauty needs: our diverse population—from university students to elderly residents—requires nuanced approaches that respect regional aesthetics while embracing global trends.</w:t>
      </w:r>
    </w:p>
    <w:p>
      <w:pPr>
        <w:pStyle w:val="BodyText"/>
      </w:pPr>
      <w:r>
        <w:t xml:space="preserve">I am particularly drawn to Salón Estilo Cordobés because of your celebrated commitment to sustainable practices and community engagement. Your recent initiative "Cabellos Verdes" (Green Hair), which repurposes salon waste into local eco-art installations, resonates deeply with my personal values. In Argentina Córdoba, where environmental consciousness is increasingly integrated into business models, I see this as a reflection of the innovative spirit I aspire to embody. Your salon’s reputation for blending traditional Argentine beauty techniques with contemporary European styles—such as your signature "Córdoba Waves" technique that honors our city’s riverfront heritage—aligns perfectly with my desire to learn while preserving cultural identity in hairdressing.</w:t>
      </w:r>
    </w:p>
    <w:p>
      <w:pPr>
        <w:pStyle w:val="BodyText"/>
      </w:pPr>
      <w:r>
        <w:t xml:space="preserve">During my academic training, I have honed technical skills essential for today's salon environment. I am proficient in precision cutting (including French and layering techniques), permanent color application using ammonia-free formulas, and safe chemical processing. My practical experience includes 200+ supervised client sessions where I maintained a 95% satisfaction rate through attentive listening to individual needs. What truly distinguishes me is my adaptability within Argentina Córdoba’s dynamic market: I’ve successfully navigated seasonal shifts—from summer sun-damaged hair treatments in La Serranía to winter moisturizing regimens for the city’s colder months. My fluency in Spanish and basic conversational English also enables seamless communication with diverse clients, a critical asset for Salón Estilo Cordobés’ international clientele.</w:t>
      </w:r>
    </w:p>
    <w:p>
      <w:pPr>
        <w:pStyle w:val="BodyText"/>
      </w:pPr>
      <w:r>
        <w:t xml:space="preserve">I understand that an internship at your salon represents far more than skill acquisition—it's an opportunity to absorb Córdoba’s rich hairdressing legacy. I have studied the history of Argentine beauty salons, particularly how Córdoba’s artisans developed signature styles during the 1950s–70s using locally sourced oils and natural dyes. This historical awareness informs my approach; for example, I recently researched traditional "champú de malva" (mallow shampoo) recipes for a university project to create sulfate-free treatments suitable for Córdoba’s mineral-rich water. I am eager to learn from your team how these traditions can coexist with modern techniques like virtual consultation platforms and AI-driven color matching—tools you’ve pioneered in Argentina Córdoba’s beauty sector.</w:t>
      </w:r>
    </w:p>
    <w:p>
      <w:pPr>
        <w:pStyle w:val="BodyText"/>
      </w:pPr>
      <w:r>
        <w:t xml:space="preserve">My commitment extends beyond technical skills to embodying the salon’s ethos. In my previous role at "Cabello Fresco," I initiated a client feedback program that increased repeat business by 30%. I also volunteered for "Peinados para la Esperanza," a local nonprofit providing free haircare to low-income communities in Córdoba, where I managed inventory and coordinated with medical teams. These experiences taught me the profound social impact of hairdressing—transforming not just appearances but self-esteem, especially in Argentina’s vibrant yet economically diverse cities like Córdoba. I am prepared to contribute immediately by assisting with salon operations, maintaining impeccable hygiene standards (which I understand are paramount in your award-winning facility), and supporting community outreach efforts.</w:t>
      </w:r>
    </w:p>
    <w:p>
      <w:pPr>
        <w:pStyle w:val="BodyText"/>
      </w:pPr>
      <w:r>
        <w:t xml:space="preserve">Argentina Córdoba’s beauty industry is experiencing unprecedented growth, with salons increasingly prioritizing personalized service amid global trends. My academic background includes analyzing market shifts through the lens of Argentine cultural identity—such as how indigenous Mestizo aesthetics influence modern color palettes in our city. This perspective allows me to approach each internship task with both technical precision and cultural sensitivity, ensuring my work aligns with Salón Estilo Cordobés’ mission to "elevate Córdoba’s beauty through innovation and tradition."</w:t>
      </w:r>
    </w:p>
    <w:p>
      <w:pPr>
        <w:pStyle w:val="BodyText"/>
      </w:pPr>
      <w:r>
        <w:t xml:space="preserve">As a lifelong resident of Córdoba who cherishes our city’s traditions—from the bohemian energy of Zanja de la Cruz to the sophisticated elegance of Ciudad Universitaria—I am deeply invested in contributing to its artistic ecosystem. I have followed your salon’s Instagram (@EstiloCordobes) for months, admiring how you showcase local artists and promote body positivity through campaigns like "Cabello por Crecer" (Hair for Growth). This alignment makes me confident that my dedication to community, culture, and craftsmanship will allow me to thrive as part of your team.</w:t>
      </w:r>
    </w:p>
    <w:p>
      <w:pPr>
        <w:pStyle w:val="BodyText"/>
      </w:pPr>
      <w:r>
        <w:t xml:space="preserve">Thank you for considering my application. I am eager to discuss how my proactive attitude, technical foundation in hairdressing, and genuine passion for Argentina Córdoba’s beauty scene can benefit Salón Estilo Cordobés. I am available at your earliest convenience for an interview and can be reached by phone or email within 24 hours. My résumé, attached for your review, provides further detail on my qualifications.</w:t>
      </w:r>
    </w:p>
    <w:p>
      <w:pPr>
        <w:pStyle w:val="BodyText"/>
      </w:pPr>
      <w:r>
        <w:t xml:space="preserve">With warmest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6-07-24T07:07:58Z</dcterms:created>
  <dcterms:modified xsi:type="dcterms:W3CDTF">2026-07-24T07:07:58Z</dcterms:modified>
</cp:coreProperties>
</file>

<file path=docProps/custom.xml><?xml version="1.0" encoding="utf-8"?>
<Properties xmlns="http://schemas.openxmlformats.org/officeDocument/2006/custom-properties" xmlns:vt="http://schemas.openxmlformats.org/officeDocument/2006/docPropsVTypes"/>
</file>